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B7761C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  <w:lang w:val="en-US" w:eastAsia="zh-CN"/>
        </w:rPr>
        <w:t>系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  <w:lang w:val="en-US" w:eastAsia="zh-CN"/>
        </w:rPr>
        <w:t>列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04CED65E">
      <w:pPr>
        <w:jc w:val="center"/>
        <w:rPr>
          <w:b/>
          <w:color w:val="000000"/>
          <w:sz w:val="28"/>
          <w:szCs w:val="28"/>
        </w:rPr>
      </w:pPr>
      <w:r>
        <w:rPr>
          <w:rFonts w:hint="eastAsia"/>
          <w:b/>
          <w:bCs w:val="0"/>
          <w:color w:val="000000"/>
          <w:sz w:val="28"/>
          <w:szCs w:val="28"/>
        </w:rPr>
        <w:t>《谁拉的这</w:t>
      </w:r>
      <w:r>
        <w:rPr>
          <w:rFonts w:hint="eastAsia"/>
          <w:b/>
          <w:bCs w:val="0"/>
          <w:color w:val="000000"/>
          <w:sz w:val="28"/>
          <w:szCs w:val="28"/>
          <w:lang w:val="en-US" w:eastAsia="zh-CN"/>
        </w:rPr>
        <w:t>便便</w:t>
      </w:r>
      <w:r>
        <w:rPr>
          <w:rFonts w:hint="eastAsia"/>
          <w:b/>
          <w:bCs w:val="0"/>
          <w:color w:val="000000"/>
          <w:sz w:val="28"/>
          <w:szCs w:val="28"/>
        </w:rPr>
        <w:t>？》</w:t>
      </w:r>
      <w:r>
        <w:rPr>
          <w:rFonts w:hint="eastAsia"/>
          <w:b/>
          <w:bCs w:val="0"/>
          <w:color w:val="000000"/>
          <w:sz w:val="28"/>
          <w:szCs w:val="28"/>
          <w:lang w:val="en-US" w:eastAsia="zh-CN"/>
        </w:rPr>
        <w:t>WHO DID THIS POO</w:t>
      </w:r>
      <w:r>
        <w:rPr>
          <w:rFonts w:hint="eastAsia"/>
          <w:b/>
          <w:bCs w:val="0"/>
          <w:color w:val="000000"/>
          <w:sz w:val="28"/>
          <w:szCs w:val="28"/>
          <w:lang w:eastAsia="zh-CN"/>
        </w:rPr>
        <w:t>（</w:t>
      </w:r>
      <w:r>
        <w:rPr>
          <w:rFonts w:hint="eastAsia"/>
          <w:b/>
          <w:bCs w:val="0"/>
          <w:color w:val="000000"/>
          <w:sz w:val="28"/>
          <w:szCs w:val="28"/>
          <w:lang w:val="en-US" w:eastAsia="zh-CN"/>
        </w:rPr>
        <w:t>1</w:t>
      </w:r>
      <w:r>
        <w:rPr>
          <w:rFonts w:hint="eastAsia"/>
          <w:b/>
          <w:bCs w:val="0"/>
          <w:color w:val="000000"/>
          <w:sz w:val="28"/>
          <w:szCs w:val="28"/>
          <w:lang w:eastAsia="zh-CN"/>
        </w:rPr>
        <w:t>）</w:t>
      </w:r>
    </w:p>
    <w:p w14:paraId="4481103F">
      <w:pPr>
        <w:jc w:val="center"/>
        <w:rPr>
          <w:rFonts w:hint="eastAsia"/>
          <w:b/>
          <w:bCs w:val="0"/>
          <w:color w:val="000000"/>
          <w:sz w:val="28"/>
          <w:szCs w:val="28"/>
          <w:lang w:eastAsia="zh-CN"/>
        </w:rPr>
      </w:pPr>
      <w:r>
        <w:rPr>
          <w:rFonts w:hint="eastAsia"/>
          <w:b/>
          <w:bCs w:val="0"/>
          <w:color w:val="000000"/>
          <w:sz w:val="28"/>
          <w:szCs w:val="28"/>
        </w:rPr>
        <w:t>《</w:t>
      </w:r>
      <w:r>
        <w:rPr>
          <w:rFonts w:hint="eastAsia"/>
          <w:b/>
          <w:bCs w:val="0"/>
          <w:color w:val="000000"/>
          <w:sz w:val="28"/>
          <w:szCs w:val="28"/>
          <w:lang w:val="en-US" w:eastAsia="zh-CN"/>
        </w:rPr>
        <w:t>你放屁了吗</w:t>
      </w:r>
      <w:r>
        <w:rPr>
          <w:rFonts w:hint="eastAsia"/>
          <w:b/>
          <w:bCs w:val="0"/>
          <w:color w:val="000000"/>
          <w:sz w:val="28"/>
          <w:szCs w:val="28"/>
        </w:rPr>
        <w:t>？》</w:t>
      </w:r>
      <w:r>
        <w:rPr>
          <w:rFonts w:hint="eastAsia"/>
          <w:b/>
          <w:bCs w:val="0"/>
          <w:color w:val="000000"/>
          <w:sz w:val="28"/>
          <w:szCs w:val="28"/>
          <w:lang w:val="en-US" w:eastAsia="zh-CN"/>
        </w:rPr>
        <w:t>DID YOU FART?</w:t>
      </w:r>
      <w:r>
        <w:rPr>
          <w:rFonts w:hint="eastAsia"/>
          <w:b/>
          <w:bCs w:val="0"/>
          <w:color w:val="000000"/>
          <w:sz w:val="28"/>
          <w:szCs w:val="28"/>
          <w:lang w:eastAsia="zh-CN"/>
        </w:rPr>
        <w:t>（</w:t>
      </w:r>
      <w:r>
        <w:rPr>
          <w:rFonts w:hint="eastAsia"/>
          <w:b/>
          <w:bCs w:val="0"/>
          <w:color w:val="000000"/>
          <w:sz w:val="28"/>
          <w:szCs w:val="28"/>
          <w:lang w:val="en-US" w:eastAsia="zh-CN"/>
        </w:rPr>
        <w:t>2</w:t>
      </w:r>
      <w:r>
        <w:rPr>
          <w:rFonts w:hint="eastAsia"/>
          <w:b/>
          <w:bCs w:val="0"/>
          <w:color w:val="000000"/>
          <w:sz w:val="28"/>
          <w:szCs w:val="28"/>
          <w:lang w:eastAsia="zh-CN"/>
        </w:rPr>
        <w:t>）</w:t>
      </w:r>
    </w:p>
    <w:p w14:paraId="125B786B">
      <w:pPr>
        <w:jc w:val="center"/>
        <w:rPr>
          <w:rFonts w:hint="default"/>
          <w:b/>
          <w:bCs w:val="0"/>
          <w:color w:val="00B0F0"/>
          <w:sz w:val="21"/>
          <w:szCs w:val="21"/>
          <w:lang w:val="en-US" w:eastAsia="zh-CN"/>
        </w:rPr>
      </w:pPr>
      <w:r>
        <w:drawing>
          <wp:inline distT="0" distB="0" distL="114300" distR="114300">
            <wp:extent cx="1736090" cy="1744345"/>
            <wp:effectExtent l="0" t="0" r="6985" b="8255"/>
            <wp:docPr id="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4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36090" cy="1744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741170" cy="1741170"/>
            <wp:effectExtent l="0" t="0" r="1905" b="1905"/>
            <wp:docPr id="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41170" cy="1741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/>
          <w:b/>
          <w:bCs w:val="0"/>
          <w:color w:val="000000"/>
          <w:sz w:val="28"/>
          <w:szCs w:val="28"/>
          <w:lang w:val="en-US" w:eastAsia="zh-CN"/>
        </w:rPr>
        <w:br w:type="textWrapping"/>
      </w:r>
      <w:r>
        <w:rPr>
          <w:rFonts w:hint="default"/>
          <w:b/>
          <w:bCs w:val="0"/>
          <w:color w:val="00B0F0"/>
          <w:sz w:val="21"/>
          <w:szCs w:val="21"/>
          <w:lang w:val="en-US" w:eastAsia="zh-CN"/>
        </w:rPr>
        <w:t>【科学揭秘】袋熊的便便是立方体的？老鼠一天能拉75次？</w:t>
      </w:r>
    </w:p>
    <w:p w14:paraId="00B0CF17">
      <w:pPr>
        <w:jc w:val="center"/>
        <w:rPr>
          <w:rFonts w:hint="default"/>
          <w:b/>
          <w:bCs w:val="0"/>
          <w:color w:val="00B0F0"/>
          <w:sz w:val="21"/>
          <w:szCs w:val="21"/>
          <w:lang w:val="en-US" w:eastAsia="zh-CN"/>
        </w:rPr>
      </w:pPr>
      <w:r>
        <w:rPr>
          <w:rFonts w:hint="default"/>
          <w:b/>
          <w:bCs w:val="0"/>
          <w:color w:val="00B0F0"/>
          <w:sz w:val="21"/>
          <w:szCs w:val="21"/>
          <w:lang w:val="en-US" w:eastAsia="zh-CN"/>
        </w:rPr>
        <w:t>用孩子最爱的</w:t>
      </w:r>
      <w:r>
        <w:rPr>
          <w:rFonts w:hint="eastAsia"/>
          <w:b/>
          <w:bCs w:val="0"/>
          <w:color w:val="00B0F0"/>
          <w:sz w:val="21"/>
          <w:szCs w:val="21"/>
          <w:lang w:val="en-US" w:eastAsia="zh-CN"/>
        </w:rPr>
        <w:t>爆笑</w:t>
      </w:r>
      <w:r>
        <w:rPr>
          <w:rFonts w:hint="default"/>
          <w:b/>
          <w:bCs w:val="0"/>
          <w:color w:val="00B0F0"/>
          <w:sz w:val="21"/>
          <w:szCs w:val="21"/>
          <w:lang w:val="en-US" w:eastAsia="zh-CN"/>
        </w:rPr>
        <w:t>话题，打开奇妙的动物科普大门</w:t>
      </w:r>
    </w:p>
    <w:p w14:paraId="3ABBCCE8">
      <w:pPr>
        <w:jc w:val="center"/>
        <w:rPr>
          <w:rFonts w:hint="default"/>
          <w:b/>
          <w:bCs w:val="0"/>
          <w:color w:val="70AD47" w:themeColor="accent6"/>
          <w:sz w:val="21"/>
          <w:szCs w:val="21"/>
          <w:lang w:val="en-US" w:eastAsia="zh-CN"/>
          <w14:textFill>
            <w14:solidFill>
              <w14:schemeClr w14:val="accent6"/>
            </w14:solidFill>
          </w14:textFill>
        </w:rPr>
      </w:pPr>
      <w:r>
        <w:rPr>
          <w:rFonts w:hint="default"/>
          <w:b/>
          <w:bCs w:val="0"/>
          <w:color w:val="70AD47" w:themeColor="accent6"/>
          <w:sz w:val="21"/>
          <w:szCs w:val="21"/>
          <w:lang w:val="en-US" w:eastAsia="zh-CN"/>
          <w14:textFill>
            <w14:solidFill>
              <w14:schemeClr w14:val="accent6"/>
            </w14:solidFill>
          </w14:textFill>
        </w:rPr>
        <w:t>【趣味记忆】改编自英国畅销桌游，在笑声中认识动物，</w:t>
      </w:r>
    </w:p>
    <w:p w14:paraId="7AD2516B">
      <w:pPr>
        <w:jc w:val="center"/>
        <w:rPr>
          <w:rFonts w:hint="default"/>
          <w:b/>
          <w:bCs w:val="0"/>
          <w:color w:val="70AD47" w:themeColor="accent6"/>
          <w:sz w:val="28"/>
          <w:szCs w:val="28"/>
          <w:lang w:val="en-US" w:eastAsia="zh-CN"/>
          <w14:textFill>
            <w14:solidFill>
              <w14:schemeClr w14:val="accent6"/>
            </w14:solidFill>
          </w14:textFill>
        </w:rPr>
      </w:pPr>
      <w:r>
        <w:rPr>
          <w:rFonts w:hint="default"/>
          <w:b/>
          <w:bCs w:val="0"/>
          <w:color w:val="70AD47" w:themeColor="accent6"/>
          <w:sz w:val="21"/>
          <w:szCs w:val="21"/>
          <w:lang w:val="en-US" w:eastAsia="zh-CN"/>
          <w14:textFill>
            <w14:solidFill>
              <w14:schemeClr w14:val="accent6"/>
            </w14:solidFill>
          </w14:textFill>
        </w:rPr>
        <w:t>记住那些又臭又有趣的冷知识</w:t>
      </w:r>
      <w:bookmarkStart w:id="2" w:name="_GoBack"/>
      <w:bookmarkEnd w:id="2"/>
    </w:p>
    <w:p w14:paraId="1C745FC2">
      <w:pPr>
        <w:rPr>
          <w:rFonts w:hint="default" w:eastAsia="宋体"/>
          <w:b/>
          <w:color w:val="000000"/>
          <w:szCs w:val="21"/>
          <w:lang w:val="en-US" w:eastAsia="zh-CN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 w:eastAsia="宋体"/>
          <w:b/>
          <w:bCs w:val="0"/>
          <w:color w:val="000000"/>
          <w:szCs w:val="21"/>
          <w:lang w:eastAsia="zh-CN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699510</wp:posOffset>
            </wp:positionH>
            <wp:positionV relativeFrom="paragraph">
              <wp:posOffset>32385</wp:posOffset>
            </wp:positionV>
            <wp:extent cx="1736090" cy="1744345"/>
            <wp:effectExtent l="0" t="0" r="6985" b="8255"/>
            <wp:wrapSquare wrapText="bothSides"/>
            <wp:docPr id="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36090" cy="1744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bCs w:val="0"/>
          <w:color w:val="000000"/>
          <w:szCs w:val="21"/>
        </w:rPr>
        <w:t>《谁拉的这</w:t>
      </w:r>
      <w:r>
        <w:rPr>
          <w:rFonts w:hint="eastAsia"/>
          <w:b/>
          <w:bCs w:val="0"/>
          <w:color w:val="000000"/>
          <w:szCs w:val="21"/>
          <w:lang w:val="en-US" w:eastAsia="zh-CN"/>
        </w:rPr>
        <w:t>便便</w:t>
      </w:r>
      <w:r>
        <w:rPr>
          <w:rFonts w:hint="eastAsia"/>
          <w:b/>
          <w:bCs w:val="0"/>
          <w:color w:val="000000"/>
          <w:szCs w:val="21"/>
        </w:rPr>
        <w:t>？》</w:t>
      </w:r>
      <w:r>
        <w:rPr>
          <w:rFonts w:hint="eastAsia"/>
          <w:b/>
          <w:bCs w:val="0"/>
          <w:color w:val="000000"/>
          <w:szCs w:val="21"/>
          <w:lang w:eastAsia="zh-CN"/>
        </w:rPr>
        <w:t>（</w:t>
      </w:r>
      <w:r>
        <w:rPr>
          <w:rFonts w:hint="eastAsia"/>
          <w:b/>
          <w:bCs w:val="0"/>
          <w:color w:val="000000"/>
          <w:szCs w:val="21"/>
          <w:lang w:val="en-US" w:eastAsia="zh-CN"/>
        </w:rPr>
        <w:t>1</w:t>
      </w:r>
      <w:r>
        <w:rPr>
          <w:rFonts w:hint="eastAsia"/>
          <w:b/>
          <w:bCs w:val="0"/>
          <w:color w:val="000000"/>
          <w:szCs w:val="21"/>
          <w:lang w:eastAsia="zh-CN"/>
        </w:rPr>
        <w:t>）</w:t>
      </w:r>
    </w:p>
    <w:p w14:paraId="2B0C879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/>
          <w:b/>
          <w:bCs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bCs/>
          <w:color w:val="000000"/>
          <w:szCs w:val="21"/>
          <w:lang w:val="en-US" w:eastAsia="zh-CN"/>
        </w:rPr>
        <w:t>WHO DID THIS POO</w:t>
      </w:r>
    </w:p>
    <w:p w14:paraId="77A1828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color w:val="000000"/>
          <w:szCs w:val="21"/>
        </w:rPr>
        <w:t>Aidan Onn</w:t>
      </w:r>
      <w:r>
        <w:rPr>
          <w:rFonts w:hint="eastAsia"/>
          <w:b/>
          <w:color w:val="000000"/>
          <w:szCs w:val="21"/>
          <w:lang w:val="en-US" w:eastAsia="zh-CN"/>
        </w:rPr>
        <w:t xml:space="preserve"> and </w:t>
      </w:r>
      <w:r>
        <w:rPr>
          <w:b/>
          <w:color w:val="000000"/>
          <w:szCs w:val="21"/>
          <w:lang w:val="en-US" w:eastAsia="zh-CN"/>
        </w:rPr>
        <w:t>Claudia Boldt</w:t>
      </w:r>
    </w:p>
    <w:p w14:paraId="14202F16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kern w:val="0"/>
          <w:szCs w:val="21"/>
          <w:lang w:val="en-US" w:eastAsia="zh-CN"/>
        </w:rPr>
        <w:t>Laurence King</w:t>
      </w:r>
    </w:p>
    <w:p w14:paraId="31BB2E0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kern w:val="0"/>
          <w:szCs w:val="21"/>
          <w:lang w:val="en-US" w:eastAsia="zh-CN"/>
        </w:rPr>
        <w:t>Laurence King</w:t>
      </w:r>
      <w:r>
        <w:rPr>
          <w:rFonts w:hint="eastAsia"/>
          <w:b/>
          <w:bCs/>
          <w:kern w:val="0"/>
          <w:szCs w:val="21"/>
        </w:rPr>
        <w:t>/ANA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32</w:t>
      </w:r>
      <w:r>
        <w:rPr>
          <w:rFonts w:hint="eastAsia"/>
          <w:b/>
          <w:bCs/>
          <w:kern w:val="0"/>
          <w:szCs w:val="21"/>
        </w:rPr>
        <w:t>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</w:t>
      </w:r>
      <w:r>
        <w:rPr>
          <w:rFonts w:hint="eastAsia"/>
          <w:b/>
          <w:bCs/>
          <w:kern w:val="0"/>
          <w:szCs w:val="21"/>
          <w:lang w:val="en-US" w:eastAsia="zh-CN"/>
        </w:rPr>
        <w:t>25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6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  <w:highlight w:val="yellow"/>
        </w:rPr>
      </w:pPr>
      <w:r>
        <w:rPr>
          <w:b/>
          <w:bCs/>
          <w:kern w:val="0"/>
          <w:szCs w:val="21"/>
          <w:highlight w:val="none"/>
        </w:rPr>
        <w:t>代理地区：中国大陆、台湾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b/>
          <w:bCs/>
          <w:szCs w:val="21"/>
          <w:lang w:val="en-US" w:eastAsia="zh-CN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科普读物</w:t>
      </w:r>
    </w:p>
    <w:p w14:paraId="395AD3A5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000000"/>
          <w:szCs w:val="21"/>
        </w:rPr>
      </w:pPr>
    </w:p>
    <w:p w14:paraId="22E1C3A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000000"/>
          <w:szCs w:val="21"/>
        </w:rPr>
      </w:pPr>
    </w:p>
    <w:p w14:paraId="1D1CAD6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8C9B4B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color w:val="000000"/>
          <w:szCs w:val="21"/>
        </w:rPr>
      </w:pPr>
    </w:p>
    <w:p w14:paraId="5BE8839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你知道袋熊的粪便呈立方体形状，而老鼠一天能排出多达75粒粪便吗？你知道哪种动物的粪便像闪粉一样亮晶晶吗？又有哪些讲究“卫生”的动物，总在固定地点排便，就像使用专属便盆一样？</w:t>
      </w:r>
    </w:p>
    <w:p w14:paraId="127226BF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1549ABE8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2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本书改编自畅销桌游，以轻松有趣、略带俏皮的方式，让小读者在笑声中认识各式各样的动物——重点是，了解它们如何排便！</w:t>
      </w:r>
    </w:p>
    <w:p w14:paraId="29B032D2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3506F40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648B18D0">
      <w:pPr>
        <w:bidi w:val="0"/>
        <w:rPr>
          <w:rFonts w:hint="eastAsia"/>
          <w:b/>
          <w:bCs/>
          <w:lang w:val="en-US" w:eastAsia="zh-CN"/>
        </w:rPr>
      </w:pPr>
      <w:r>
        <w:rPr>
          <w:rFonts w:hint="eastAsia"/>
          <w:b/>
          <w:bCs/>
          <w:highlight w:val="yellow"/>
          <w:lang w:val="en-US" w:eastAsia="zh-CN"/>
        </w:rPr>
        <w:t>【本书卖点】</w:t>
      </w:r>
      <w:r>
        <w:rPr>
          <w:rFonts w:hint="eastAsia"/>
          <w:b/>
          <w:bCs/>
          <w:lang w:val="en-US" w:eastAsia="zh-CN"/>
        </w:rPr>
        <w:t>：</w:t>
      </w:r>
    </w:p>
    <w:p w14:paraId="5B21A6C1">
      <w:pPr>
        <w:bidi w:val="0"/>
        <w:rPr>
          <w:rFonts w:hint="eastAsia"/>
        </w:rPr>
      </w:pPr>
    </w:p>
    <w:p w14:paraId="1F82E7AD">
      <w:pPr>
        <w:bidi w:val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·改编自同名畅销桌游，该游戏在英国多个版本总销量已超过20万套</w:t>
      </w:r>
    </w:p>
    <w:p w14:paraId="59B44497">
      <w:pPr>
        <w:bidi w:val="0"/>
        <w:rPr>
          <w:rFonts w:hint="eastAsia"/>
          <w:lang w:val="en-US" w:eastAsia="zh-CN"/>
        </w:rPr>
      </w:pPr>
    </w:p>
    <w:p w14:paraId="1C5840C7">
      <w:pPr>
        <w:bidi w:val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·用轻松有趣的方式呈现孩子们最爱的话题：动物和便便！</w:t>
      </w:r>
    </w:p>
    <w:p w14:paraId="5694607B">
      <w:pPr>
        <w:bidi w:val="0"/>
        <w:rPr>
          <w:rFonts w:hint="eastAsia"/>
        </w:rPr>
      </w:pPr>
    </w:p>
    <w:p w14:paraId="5A464D1E">
      <w:pPr>
        <w:bidi w:val="0"/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lang w:val="en-US" w:eastAsia="zh-CN"/>
        </w:rPr>
        <w:t>·美国德国籍插画师克劳迪娅·博尔特（Claudia Boldt）绘制的色彩缤纷插图</w:t>
      </w:r>
      <w:bookmarkStart w:id="0" w:name="OLE_LINK38"/>
      <w:bookmarkStart w:id="1" w:name="OLE_LINK43"/>
    </w:p>
    <w:p w14:paraId="29E764A3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265E911D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ascii="宋体" w:hAnsi="宋体" w:eastAsia="宋体" w:cs="宋体"/>
          <w:sz w:val="24"/>
          <w:szCs w:val="24"/>
        </w:rPr>
      </w:pPr>
    </w:p>
    <w:p w14:paraId="62C98A9C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ascii="宋体" w:hAnsi="宋体" w:eastAsia="宋体" w:cs="宋体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2894965</wp:posOffset>
            </wp:positionH>
            <wp:positionV relativeFrom="paragraph">
              <wp:posOffset>106045</wp:posOffset>
            </wp:positionV>
            <wp:extent cx="2712720" cy="1356995"/>
            <wp:effectExtent l="0" t="0" r="1905" b="5080"/>
            <wp:wrapSquare wrapText="bothSides"/>
            <wp:docPr id="8" name="图片 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5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12720" cy="135699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69215</wp:posOffset>
            </wp:positionH>
            <wp:positionV relativeFrom="paragraph">
              <wp:posOffset>110490</wp:posOffset>
            </wp:positionV>
            <wp:extent cx="2717800" cy="1358900"/>
            <wp:effectExtent l="0" t="0" r="6350" b="3175"/>
            <wp:wrapTopAndBottom/>
            <wp:docPr id="7" name="图片 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4" descr="IMG_25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178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19B2B23E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</w:p>
    <w:p w14:paraId="21062850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</w:p>
    <w:p w14:paraId="4726E53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 w:eastAsia="宋体"/>
          <w:b/>
          <w:bCs w:val="0"/>
          <w:color w:val="000000"/>
          <w:szCs w:val="21"/>
          <w:lang w:eastAsia="zh-CN"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622675</wp:posOffset>
            </wp:positionH>
            <wp:positionV relativeFrom="paragraph">
              <wp:posOffset>56515</wp:posOffset>
            </wp:positionV>
            <wp:extent cx="1714500" cy="1714500"/>
            <wp:effectExtent l="0" t="0" r="0" b="0"/>
            <wp:wrapSquare wrapText="bothSides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bCs w:val="0"/>
          <w:color w:val="000000"/>
          <w:szCs w:val="21"/>
        </w:rPr>
        <w:t>《</w:t>
      </w:r>
      <w:r>
        <w:rPr>
          <w:rFonts w:hint="eastAsia"/>
          <w:b/>
          <w:bCs w:val="0"/>
          <w:color w:val="000000"/>
          <w:szCs w:val="21"/>
          <w:lang w:val="en-US" w:eastAsia="zh-CN"/>
        </w:rPr>
        <w:t>你放屁了吗</w:t>
      </w:r>
      <w:r>
        <w:rPr>
          <w:rFonts w:hint="eastAsia"/>
          <w:b/>
          <w:bCs w:val="0"/>
          <w:color w:val="000000"/>
          <w:szCs w:val="21"/>
        </w:rPr>
        <w:t>？》</w:t>
      </w:r>
      <w:r>
        <w:rPr>
          <w:rFonts w:hint="eastAsia"/>
          <w:b/>
          <w:bCs w:val="0"/>
          <w:color w:val="000000"/>
          <w:szCs w:val="21"/>
          <w:lang w:eastAsia="zh-CN"/>
        </w:rPr>
        <w:t>（</w:t>
      </w:r>
      <w:r>
        <w:rPr>
          <w:rFonts w:hint="eastAsia"/>
          <w:b/>
          <w:bCs w:val="0"/>
          <w:color w:val="000000"/>
          <w:szCs w:val="21"/>
          <w:lang w:val="en-US" w:eastAsia="zh-CN"/>
        </w:rPr>
        <w:t>2</w:t>
      </w:r>
      <w:r>
        <w:rPr>
          <w:rFonts w:hint="eastAsia"/>
          <w:b/>
          <w:bCs w:val="0"/>
          <w:color w:val="000000"/>
          <w:szCs w:val="21"/>
          <w:lang w:eastAsia="zh-CN"/>
        </w:rPr>
        <w:t>）</w:t>
      </w:r>
    </w:p>
    <w:p w14:paraId="089A82FA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/>
          <w:b/>
          <w:bCs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bCs/>
          <w:color w:val="000000"/>
          <w:szCs w:val="21"/>
          <w:lang w:val="en-US" w:eastAsia="zh-CN"/>
        </w:rPr>
        <w:t>DID YOU FART?</w:t>
      </w:r>
    </w:p>
    <w:p w14:paraId="791007E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作    者：</w:t>
      </w:r>
      <w:r>
        <w:rPr>
          <w:b/>
          <w:color w:val="000000"/>
          <w:szCs w:val="21"/>
          <w:lang w:val="en-US" w:eastAsia="zh-CN"/>
        </w:rPr>
        <w:t>Claudia Boldt</w:t>
      </w:r>
    </w:p>
    <w:p w14:paraId="41E21F7A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kern w:val="0"/>
          <w:szCs w:val="21"/>
          <w:lang w:val="en-US" w:eastAsia="zh-CN"/>
        </w:rPr>
        <w:t>Laurence King</w:t>
      </w:r>
    </w:p>
    <w:p w14:paraId="2FF055B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kern w:val="0"/>
          <w:szCs w:val="21"/>
          <w:lang w:val="en-US" w:eastAsia="zh-CN"/>
        </w:rPr>
        <w:t>Laurence King</w:t>
      </w:r>
    </w:p>
    <w:p w14:paraId="67E1E99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32</w:t>
      </w:r>
      <w:r>
        <w:rPr>
          <w:rFonts w:hint="eastAsia"/>
          <w:b/>
          <w:bCs/>
          <w:kern w:val="0"/>
          <w:szCs w:val="21"/>
        </w:rPr>
        <w:t>页</w:t>
      </w:r>
    </w:p>
    <w:p w14:paraId="04B895EF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</w:t>
      </w:r>
      <w:r>
        <w:rPr>
          <w:rFonts w:hint="eastAsia"/>
          <w:b/>
          <w:bCs/>
          <w:kern w:val="0"/>
          <w:szCs w:val="21"/>
          <w:lang w:val="en-US" w:eastAsia="zh-CN"/>
        </w:rPr>
        <w:t>2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7</w:t>
      </w:r>
      <w:r>
        <w:rPr>
          <w:rFonts w:hint="eastAsia"/>
          <w:b/>
          <w:bCs/>
          <w:kern w:val="0"/>
          <w:szCs w:val="21"/>
        </w:rPr>
        <w:t>月</w:t>
      </w:r>
    </w:p>
    <w:p w14:paraId="069C3710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  <w:highlight w:val="yellow"/>
        </w:rPr>
      </w:pPr>
      <w:r>
        <w:rPr>
          <w:b/>
          <w:bCs/>
          <w:kern w:val="0"/>
          <w:szCs w:val="21"/>
          <w:highlight w:val="none"/>
        </w:rPr>
        <w:t>代理地区：中国大陆、台湾</w:t>
      </w:r>
    </w:p>
    <w:p w14:paraId="061D534F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70CEE58F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b/>
          <w:bCs/>
          <w:szCs w:val="21"/>
          <w:lang w:val="en-US" w:eastAsia="zh-CN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科普读物</w:t>
      </w:r>
    </w:p>
    <w:p w14:paraId="5E52254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售：德国、美国</w:t>
      </w:r>
    </w:p>
    <w:p w14:paraId="6FDA16B8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000000"/>
          <w:szCs w:val="21"/>
        </w:rPr>
      </w:pPr>
    </w:p>
    <w:p w14:paraId="290EB9FE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容简介：</w:t>
      </w:r>
    </w:p>
    <w:p w14:paraId="02C21507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/>
          <w:color w:val="000000"/>
          <w:szCs w:val="21"/>
          <w:lang w:val="en-US" w:eastAsia="zh-CN"/>
        </w:rPr>
      </w:pPr>
    </w:p>
    <w:p w14:paraId="57EC2005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default"/>
          <w:color w:val="000000"/>
          <w:szCs w:val="21"/>
          <w:lang w:val="en-US" w:eastAsia="zh-CN"/>
        </w:rPr>
      </w:pPr>
      <w:r>
        <w:rPr>
          <w:rFonts w:hint="default"/>
          <w:color w:val="000000"/>
          <w:szCs w:val="21"/>
          <w:lang w:val="en-US" w:eastAsia="zh-CN"/>
        </w:rPr>
        <w:t>本书适合4–7岁儿童，</w:t>
      </w:r>
      <w:r>
        <w:rPr>
          <w:rFonts w:hint="eastAsia"/>
          <w:b/>
          <w:bCs/>
          <w:color w:val="000000"/>
          <w:szCs w:val="21"/>
          <w:lang w:val="en-US" w:eastAsia="zh-CN"/>
        </w:rPr>
        <w:t>小</w:t>
      </w:r>
      <w:r>
        <w:rPr>
          <w:rFonts w:hint="default"/>
          <w:b/>
          <w:bCs/>
          <w:color w:val="000000"/>
          <w:szCs w:val="21"/>
          <w:lang w:val="en-US" w:eastAsia="zh-CN"/>
        </w:rPr>
        <w:t>读者将见识动物王国里最臭、最响、威力最大的放屁名场面</w:t>
      </w:r>
      <w:r>
        <w:rPr>
          <w:rFonts w:hint="default"/>
          <w:color w:val="000000"/>
          <w:szCs w:val="21"/>
          <w:lang w:val="en-US" w:eastAsia="zh-CN"/>
        </w:rPr>
        <w:t>，包括奶牛、索诺拉蛇、非洲野犬和海豹等。</w:t>
      </w:r>
    </w:p>
    <w:p w14:paraId="3AE5FB64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/>
          <w:color w:val="000000"/>
          <w:szCs w:val="21"/>
          <w:lang w:val="en-US" w:eastAsia="zh-CN"/>
        </w:rPr>
      </w:pPr>
    </w:p>
    <w:p w14:paraId="0F11139F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default"/>
          <w:color w:val="000000"/>
          <w:szCs w:val="21"/>
          <w:lang w:val="en-US" w:eastAsia="zh-CN"/>
        </w:rPr>
      </w:pPr>
      <w:r>
        <w:rPr>
          <w:rFonts w:hint="default"/>
          <w:color w:val="000000"/>
          <w:szCs w:val="21"/>
          <w:lang w:val="en-US" w:eastAsia="zh-CN"/>
        </w:rPr>
        <w:t>故事讲述了一群甲虫踏上旅途，一路探索并了解它们遇到的各种动物放屁趣事的图画书。</w:t>
      </w:r>
    </w:p>
    <w:p w14:paraId="333FD3D0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/>
          <w:color w:val="000000"/>
          <w:szCs w:val="21"/>
          <w:lang w:val="en-US" w:eastAsia="zh-CN"/>
        </w:rPr>
      </w:pPr>
    </w:p>
    <w:p w14:paraId="17BC071E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highlight w:val="yellow"/>
          <w:lang w:val="en-US" w:eastAsia="zh-CN"/>
        </w:rPr>
        <w:t>【本书卖点】</w:t>
      </w:r>
      <w:r>
        <w:rPr>
          <w:rFonts w:hint="eastAsia"/>
          <w:color w:val="000000"/>
          <w:szCs w:val="21"/>
          <w:lang w:val="en-US" w:eastAsia="zh-CN"/>
        </w:rPr>
        <w:t>：</w:t>
      </w:r>
    </w:p>
    <w:p w14:paraId="2DED9E55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6A4353FA">
      <w:pPr>
        <w:numPr>
          <w:ilvl w:val="0"/>
          <w:numId w:val="1"/>
        </w:numPr>
        <w:bidi w:val="0"/>
        <w:ind w:left="420" w:leftChars="0" w:hanging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这本图画书以趣味易懂的方式，</w:t>
      </w:r>
      <w:r>
        <w:rPr>
          <w:rFonts w:hint="eastAsia"/>
          <w:b/>
          <w:bCs/>
          <w:lang w:val="en-US" w:eastAsia="zh-CN"/>
        </w:rPr>
        <w:t>切入孩子超爱的两大热门主题——动物与放屁</w:t>
      </w:r>
      <w:r>
        <w:rPr>
          <w:rFonts w:hint="eastAsia"/>
          <w:lang w:val="en-US" w:eastAsia="zh-CN"/>
        </w:rPr>
        <w:t>，在轻松阅读中实现隐形知识学习。</w:t>
      </w:r>
    </w:p>
    <w:p w14:paraId="4236A5E6">
      <w:pPr>
        <w:bidi w:val="0"/>
        <w:rPr>
          <w:rFonts w:hint="eastAsia"/>
          <w:lang w:val="en-US" w:eastAsia="zh-CN"/>
        </w:rPr>
      </w:pPr>
    </w:p>
    <w:p w14:paraId="2D710FB8">
      <w:pPr>
        <w:numPr>
          <w:ilvl w:val="0"/>
          <w:numId w:val="1"/>
        </w:numPr>
        <w:bidi w:val="0"/>
        <w:ind w:left="420" w:leftChars="0" w:hanging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改编自销量超</w:t>
      </w:r>
      <w:r>
        <w:rPr>
          <w:rFonts w:hint="eastAsia"/>
          <w:b/>
          <w:bCs/>
          <w:lang w:val="en-US" w:eastAsia="zh-CN"/>
        </w:rPr>
        <w:t>4000册</w:t>
      </w:r>
      <w:r>
        <w:rPr>
          <w:rFonts w:hint="eastAsia"/>
          <w:lang w:val="en-US" w:eastAsia="zh-CN"/>
        </w:rPr>
        <w:t>的记忆卡牌游戏。</w:t>
      </w:r>
    </w:p>
    <w:p w14:paraId="0727FE79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6DC539E5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74850C8F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作者简介：</w:t>
      </w:r>
    </w:p>
    <w:p w14:paraId="683FBCE5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2D0F487A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作家艾登·昂（Aidan Onn）出生于英国，但在香港长大。返回英国攻读设计与电影制作专业后，他定居于伦敦。他为Laurence King出版社创作的作品包括《谁拉的这便便？》（</w:t>
      </w:r>
      <w:r>
        <w:rPr>
          <w:rFonts w:hint="eastAsia"/>
          <w:i/>
          <w:iCs/>
          <w:color w:val="000000"/>
          <w:szCs w:val="21"/>
          <w:lang w:val="en-US" w:eastAsia="zh-CN"/>
        </w:rPr>
        <w:t>WHO DID THIS POO</w:t>
      </w:r>
      <w:r>
        <w:rPr>
          <w:rFonts w:hint="eastAsia"/>
          <w:color w:val="000000"/>
          <w:szCs w:val="21"/>
          <w:lang w:val="en-US" w:eastAsia="zh-CN"/>
        </w:rPr>
        <w:t>）、《怪兽旅馆》（</w:t>
      </w:r>
      <w:r>
        <w:rPr>
          <w:rFonts w:hint="eastAsia"/>
          <w:i/>
          <w:iCs/>
          <w:color w:val="000000"/>
          <w:szCs w:val="21"/>
          <w:lang w:val="en-US" w:eastAsia="zh-CN"/>
        </w:rPr>
        <w:t>Monster Hotel</w:t>
      </w:r>
      <w:r>
        <w:rPr>
          <w:rFonts w:hint="eastAsia"/>
          <w:color w:val="000000"/>
          <w:szCs w:val="21"/>
          <w:lang w:val="en-US" w:eastAsia="zh-CN"/>
        </w:rPr>
        <w:t>）和</w:t>
      </w:r>
      <w:r>
        <w:rPr>
          <w:rFonts w:hint="eastAsia"/>
          <w:i/>
          <w:iCs/>
          <w:color w:val="000000"/>
          <w:szCs w:val="21"/>
          <w:lang w:val="en-US" w:eastAsia="zh-CN"/>
        </w:rPr>
        <w:t>Poo Bingo</w:t>
      </w:r>
      <w:r>
        <w:rPr>
          <w:rFonts w:hint="eastAsia"/>
          <w:color w:val="000000"/>
          <w:szCs w:val="21"/>
          <w:lang w:val="en-US" w:eastAsia="zh-CN"/>
        </w:rPr>
        <w:t>。</w:t>
      </w:r>
    </w:p>
    <w:p w14:paraId="57959A6B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6121BBFB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135A6A66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克劳迪娅・博尔特（Claudia Boldt）现居伦敦的德国插画师，曾荣获英国图书信托基金会最佳新锐插画师奖（BookTrust Best New Illustrator Award）。</w:t>
      </w:r>
    </w:p>
    <w:p w14:paraId="209BBB66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325B0C16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9EB6FB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0828F95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26F2A493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45A05BB1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：100872</w:t>
      </w:r>
    </w:p>
    <w:p w14:paraId="33EA694C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 w14:paraId="42D653D6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335B20AB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4A01177D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26EEE84F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3652E6A2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256696B7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6BB0B75B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  <w:font w:name="CardenioModern-Bold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Courier New">
    <w:panose1 w:val="02070309020205020404"/>
    <w:charset w:val="00"/>
    <w:family w:val="auto"/>
    <w:pitch w:val="default"/>
    <w:sig w:usb0="E0002EFF" w:usb1="C0007843" w:usb2="00000009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EB69BE89"/>
    <w:multiLevelType w:val="singleLevel"/>
    <w:tmpl w:val="EB69BE89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98D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2575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D97"/>
    <w:rsid w:val="00A10F0C"/>
    <w:rsid w:val="00A12072"/>
    <w:rsid w:val="00A1225E"/>
    <w:rsid w:val="00A13417"/>
    <w:rsid w:val="00A13C5F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763"/>
    <w:rsid w:val="00BF1485"/>
    <w:rsid w:val="00BF179F"/>
    <w:rsid w:val="00BF20A3"/>
    <w:rsid w:val="00BF237B"/>
    <w:rsid w:val="00BF39E0"/>
    <w:rsid w:val="00BF523C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143EB2"/>
    <w:rsid w:val="01583748"/>
    <w:rsid w:val="01811F0E"/>
    <w:rsid w:val="01964270"/>
    <w:rsid w:val="02331ABF"/>
    <w:rsid w:val="0287373B"/>
    <w:rsid w:val="030606BA"/>
    <w:rsid w:val="04506533"/>
    <w:rsid w:val="047F2C29"/>
    <w:rsid w:val="049A709F"/>
    <w:rsid w:val="04B21E8E"/>
    <w:rsid w:val="04C6021B"/>
    <w:rsid w:val="04CF6E08"/>
    <w:rsid w:val="055F1B46"/>
    <w:rsid w:val="059648AF"/>
    <w:rsid w:val="05EB41A2"/>
    <w:rsid w:val="063F196A"/>
    <w:rsid w:val="065742DF"/>
    <w:rsid w:val="07905FDC"/>
    <w:rsid w:val="07C731E7"/>
    <w:rsid w:val="0806583D"/>
    <w:rsid w:val="083A448F"/>
    <w:rsid w:val="08747AEC"/>
    <w:rsid w:val="088077E4"/>
    <w:rsid w:val="08814342"/>
    <w:rsid w:val="08CF6DAC"/>
    <w:rsid w:val="08FF1C62"/>
    <w:rsid w:val="091542A4"/>
    <w:rsid w:val="091A3CEE"/>
    <w:rsid w:val="0A952FEA"/>
    <w:rsid w:val="0AA822B2"/>
    <w:rsid w:val="0AB3259A"/>
    <w:rsid w:val="0ACA6D38"/>
    <w:rsid w:val="0AD0794C"/>
    <w:rsid w:val="0B3D1979"/>
    <w:rsid w:val="0C0B13B7"/>
    <w:rsid w:val="0C1B0437"/>
    <w:rsid w:val="0E033F8B"/>
    <w:rsid w:val="0E0D1416"/>
    <w:rsid w:val="0E9B1D17"/>
    <w:rsid w:val="0EFA6AA1"/>
    <w:rsid w:val="0F9C5147"/>
    <w:rsid w:val="10322021"/>
    <w:rsid w:val="104D6E1D"/>
    <w:rsid w:val="109C3C4F"/>
    <w:rsid w:val="10DF7BBC"/>
    <w:rsid w:val="10E0013B"/>
    <w:rsid w:val="117D3070"/>
    <w:rsid w:val="11A6739A"/>
    <w:rsid w:val="11AB53A0"/>
    <w:rsid w:val="11C94905"/>
    <w:rsid w:val="11F80DE2"/>
    <w:rsid w:val="120C591D"/>
    <w:rsid w:val="122E2D61"/>
    <w:rsid w:val="1264528F"/>
    <w:rsid w:val="12D17378"/>
    <w:rsid w:val="12D81E34"/>
    <w:rsid w:val="132B1594"/>
    <w:rsid w:val="13AD4921"/>
    <w:rsid w:val="13B41C63"/>
    <w:rsid w:val="14117386"/>
    <w:rsid w:val="14410444"/>
    <w:rsid w:val="14AE78FC"/>
    <w:rsid w:val="14C12F5A"/>
    <w:rsid w:val="154A7E46"/>
    <w:rsid w:val="155D7127"/>
    <w:rsid w:val="15735A99"/>
    <w:rsid w:val="15D4778C"/>
    <w:rsid w:val="15F520CE"/>
    <w:rsid w:val="16163C7F"/>
    <w:rsid w:val="162057B7"/>
    <w:rsid w:val="16914DE1"/>
    <w:rsid w:val="16F17E8F"/>
    <w:rsid w:val="17507ED0"/>
    <w:rsid w:val="17536235"/>
    <w:rsid w:val="17594F22"/>
    <w:rsid w:val="176048E7"/>
    <w:rsid w:val="17AA4A64"/>
    <w:rsid w:val="17E30844"/>
    <w:rsid w:val="18F36E6F"/>
    <w:rsid w:val="19342666"/>
    <w:rsid w:val="1A3B0898"/>
    <w:rsid w:val="1B5675A1"/>
    <w:rsid w:val="1C8B0DA4"/>
    <w:rsid w:val="1CC82D35"/>
    <w:rsid w:val="1D3C0E85"/>
    <w:rsid w:val="1DA3074A"/>
    <w:rsid w:val="1EBE5AFE"/>
    <w:rsid w:val="1EC173A1"/>
    <w:rsid w:val="1ED55723"/>
    <w:rsid w:val="1F0F19DC"/>
    <w:rsid w:val="21A56046"/>
    <w:rsid w:val="21D56090"/>
    <w:rsid w:val="21DC5EE4"/>
    <w:rsid w:val="223573AF"/>
    <w:rsid w:val="22A85759"/>
    <w:rsid w:val="2318643B"/>
    <w:rsid w:val="255C017E"/>
    <w:rsid w:val="256B5BB0"/>
    <w:rsid w:val="268607A0"/>
    <w:rsid w:val="269A17E1"/>
    <w:rsid w:val="26C73C39"/>
    <w:rsid w:val="271649AE"/>
    <w:rsid w:val="273146EB"/>
    <w:rsid w:val="27321C92"/>
    <w:rsid w:val="27837AA9"/>
    <w:rsid w:val="27BB0DC4"/>
    <w:rsid w:val="27D43AE7"/>
    <w:rsid w:val="27E92788"/>
    <w:rsid w:val="286A24EC"/>
    <w:rsid w:val="287303E4"/>
    <w:rsid w:val="28CC62AF"/>
    <w:rsid w:val="28FD455E"/>
    <w:rsid w:val="291C72C0"/>
    <w:rsid w:val="29466162"/>
    <w:rsid w:val="294F1F48"/>
    <w:rsid w:val="29A411C5"/>
    <w:rsid w:val="29AE042A"/>
    <w:rsid w:val="29B0761B"/>
    <w:rsid w:val="2A557F75"/>
    <w:rsid w:val="2B5833A9"/>
    <w:rsid w:val="2BDD74FF"/>
    <w:rsid w:val="2C5142E1"/>
    <w:rsid w:val="2D88240F"/>
    <w:rsid w:val="2E1B7E9B"/>
    <w:rsid w:val="2E7B15F2"/>
    <w:rsid w:val="2EBA6F40"/>
    <w:rsid w:val="2F2202A5"/>
    <w:rsid w:val="2FBB5323"/>
    <w:rsid w:val="2FF00F5D"/>
    <w:rsid w:val="300F1971"/>
    <w:rsid w:val="3099554A"/>
    <w:rsid w:val="30DC13F0"/>
    <w:rsid w:val="318A3E61"/>
    <w:rsid w:val="342102D0"/>
    <w:rsid w:val="34B20301"/>
    <w:rsid w:val="35644354"/>
    <w:rsid w:val="362D6CBA"/>
    <w:rsid w:val="368055A2"/>
    <w:rsid w:val="36B36BBA"/>
    <w:rsid w:val="36B97AE5"/>
    <w:rsid w:val="37062B0C"/>
    <w:rsid w:val="374A7542"/>
    <w:rsid w:val="38AB4DEF"/>
    <w:rsid w:val="38D64782"/>
    <w:rsid w:val="38EA0260"/>
    <w:rsid w:val="39082818"/>
    <w:rsid w:val="3A133C1C"/>
    <w:rsid w:val="3A370E8E"/>
    <w:rsid w:val="3B603554"/>
    <w:rsid w:val="3C54700A"/>
    <w:rsid w:val="3C563F4C"/>
    <w:rsid w:val="3C70398D"/>
    <w:rsid w:val="3C7F1492"/>
    <w:rsid w:val="3CEE6CF0"/>
    <w:rsid w:val="3D516798"/>
    <w:rsid w:val="3DAC00D1"/>
    <w:rsid w:val="3E2E2339"/>
    <w:rsid w:val="3F7B0026"/>
    <w:rsid w:val="3FBE58A6"/>
    <w:rsid w:val="402853D1"/>
    <w:rsid w:val="41152A6C"/>
    <w:rsid w:val="425424E3"/>
    <w:rsid w:val="42B32FF4"/>
    <w:rsid w:val="43FD701B"/>
    <w:rsid w:val="45083B8C"/>
    <w:rsid w:val="454C5587"/>
    <w:rsid w:val="45816026"/>
    <w:rsid w:val="45B93A6F"/>
    <w:rsid w:val="45DC4ADB"/>
    <w:rsid w:val="4603463C"/>
    <w:rsid w:val="464D0379"/>
    <w:rsid w:val="466F57B6"/>
    <w:rsid w:val="468C3169"/>
    <w:rsid w:val="46CE6E39"/>
    <w:rsid w:val="47307948"/>
    <w:rsid w:val="475D23C4"/>
    <w:rsid w:val="47E67AA6"/>
    <w:rsid w:val="489932CB"/>
    <w:rsid w:val="494B7BFF"/>
    <w:rsid w:val="4A392FB7"/>
    <w:rsid w:val="4C434964"/>
    <w:rsid w:val="4C751C7B"/>
    <w:rsid w:val="4E0413A0"/>
    <w:rsid w:val="4E3715A6"/>
    <w:rsid w:val="4E87411E"/>
    <w:rsid w:val="4E9F4AB7"/>
    <w:rsid w:val="4EC41E3D"/>
    <w:rsid w:val="4FAD3644"/>
    <w:rsid w:val="510F076B"/>
    <w:rsid w:val="51843228"/>
    <w:rsid w:val="51954865"/>
    <w:rsid w:val="51B30516"/>
    <w:rsid w:val="52C442F7"/>
    <w:rsid w:val="535979BC"/>
    <w:rsid w:val="53F32DF7"/>
    <w:rsid w:val="53F66E88"/>
    <w:rsid w:val="5449279B"/>
    <w:rsid w:val="54E53E60"/>
    <w:rsid w:val="54FE3D2A"/>
    <w:rsid w:val="564055B9"/>
    <w:rsid w:val="565B7F3A"/>
    <w:rsid w:val="56A67658"/>
    <w:rsid w:val="56C344A0"/>
    <w:rsid w:val="56F42740"/>
    <w:rsid w:val="58350AC5"/>
    <w:rsid w:val="583B614D"/>
    <w:rsid w:val="583B6665"/>
    <w:rsid w:val="58EA38DB"/>
    <w:rsid w:val="59296817"/>
    <w:rsid w:val="59565DCE"/>
    <w:rsid w:val="59646CD5"/>
    <w:rsid w:val="59F00E16"/>
    <w:rsid w:val="5A1E61D2"/>
    <w:rsid w:val="5A7E6E60"/>
    <w:rsid w:val="5A806FA9"/>
    <w:rsid w:val="5AAA2561"/>
    <w:rsid w:val="5C065163"/>
    <w:rsid w:val="5C310578"/>
    <w:rsid w:val="5CAB1025"/>
    <w:rsid w:val="5CDE4E1C"/>
    <w:rsid w:val="5E0C3542"/>
    <w:rsid w:val="5E2768D2"/>
    <w:rsid w:val="5E572DEB"/>
    <w:rsid w:val="5E8E14C4"/>
    <w:rsid w:val="5ECF7958"/>
    <w:rsid w:val="5F256111"/>
    <w:rsid w:val="5F582071"/>
    <w:rsid w:val="5FB77CF3"/>
    <w:rsid w:val="5FD94A89"/>
    <w:rsid w:val="60197BB5"/>
    <w:rsid w:val="60382B00"/>
    <w:rsid w:val="605753D1"/>
    <w:rsid w:val="60A179DF"/>
    <w:rsid w:val="60D64AA6"/>
    <w:rsid w:val="61125D39"/>
    <w:rsid w:val="613874D6"/>
    <w:rsid w:val="6153484F"/>
    <w:rsid w:val="62124A1E"/>
    <w:rsid w:val="621F6849"/>
    <w:rsid w:val="63EE4517"/>
    <w:rsid w:val="646F53D6"/>
    <w:rsid w:val="6491688B"/>
    <w:rsid w:val="65177DE9"/>
    <w:rsid w:val="661D5426"/>
    <w:rsid w:val="674455A4"/>
    <w:rsid w:val="676331A7"/>
    <w:rsid w:val="67CF2561"/>
    <w:rsid w:val="68202442"/>
    <w:rsid w:val="6852700D"/>
    <w:rsid w:val="68860A0A"/>
    <w:rsid w:val="68914293"/>
    <w:rsid w:val="68A76DC2"/>
    <w:rsid w:val="69B82081"/>
    <w:rsid w:val="69E97985"/>
    <w:rsid w:val="6A667059"/>
    <w:rsid w:val="6B570828"/>
    <w:rsid w:val="6B6A2441"/>
    <w:rsid w:val="6D47681F"/>
    <w:rsid w:val="6E9A5873"/>
    <w:rsid w:val="6FF1281B"/>
    <w:rsid w:val="714C3AC4"/>
    <w:rsid w:val="716A5681"/>
    <w:rsid w:val="72413C92"/>
    <w:rsid w:val="724427AD"/>
    <w:rsid w:val="725453F3"/>
    <w:rsid w:val="72682163"/>
    <w:rsid w:val="73B21D95"/>
    <w:rsid w:val="73BE3A62"/>
    <w:rsid w:val="73D3309A"/>
    <w:rsid w:val="74C06305"/>
    <w:rsid w:val="75053FD1"/>
    <w:rsid w:val="759B5BFF"/>
    <w:rsid w:val="75F304C1"/>
    <w:rsid w:val="77395FE9"/>
    <w:rsid w:val="77D35D79"/>
    <w:rsid w:val="77E96C58"/>
    <w:rsid w:val="79504A7F"/>
    <w:rsid w:val="795D1E91"/>
    <w:rsid w:val="799A648F"/>
    <w:rsid w:val="79B77DA5"/>
    <w:rsid w:val="79C25373"/>
    <w:rsid w:val="79DA3AC4"/>
    <w:rsid w:val="79EF5B99"/>
    <w:rsid w:val="7A355759"/>
    <w:rsid w:val="7A5E1410"/>
    <w:rsid w:val="7A633959"/>
    <w:rsid w:val="7A971B9E"/>
    <w:rsid w:val="7AC448ED"/>
    <w:rsid w:val="7C5001C1"/>
    <w:rsid w:val="7C7B60D3"/>
    <w:rsid w:val="7C8D4118"/>
    <w:rsid w:val="7D32375A"/>
    <w:rsid w:val="7D7B7772"/>
    <w:rsid w:val="7E5C6A2E"/>
    <w:rsid w:val="7E5F4093"/>
    <w:rsid w:val="7E917AA8"/>
    <w:rsid w:val="7E9C1A45"/>
    <w:rsid w:val="7F0E3593"/>
    <w:rsid w:val="7F9A46EC"/>
    <w:rsid w:val="7FEC266B"/>
    <w:rsid w:val="7FF92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jpe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1.xml"/><Relationship Id="rId11" Type="http://schemas.openxmlformats.org/officeDocument/2006/relationships/numbering" Target="numbering.xml"/><Relationship Id="rId10" Type="http://schemas.openxmlformats.org/officeDocument/2006/relationships/image" Target="media/image6.jpe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520</Words>
  <Characters>873</Characters>
  <Lines>67</Lines>
  <Paragraphs>63</Paragraphs>
  <TotalTime>38</TotalTime>
  <ScaleCrop>false</ScaleCrop>
  <LinksUpToDate>false</LinksUpToDate>
  <CharactersWithSpaces>907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7T03:07:00Z</dcterms:created>
  <dc:creator>Image</dc:creator>
  <cp:lastModifiedBy>官鑫</cp:lastModifiedBy>
  <cp:lastPrinted>2005-06-10T06:33:00Z</cp:lastPrinted>
  <dcterms:modified xsi:type="dcterms:W3CDTF">2026-03-11T09:53:28Z</dcterms:modified>
  <dc:title>新 书 推 荐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442D4CBC3C324097B4C0E9A7786B5FCF_13</vt:lpwstr>
  </property>
  <property fmtid="{D5CDD505-2E9C-101B-9397-08002B2CF9AE}" pid="4" name="KSOTemplateDocerSaveRecord">
    <vt:lpwstr>eyJoZGlkIjoiNzI1MzljODBiNDliMzEyMzFlZWNlN2EzYjU0N2YzMWEiLCJ1c2VySWQiOiIzMzA1MTY4NDkifQ==</vt:lpwstr>
  </property>
</Properties>
</file>